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4A7B48D" w14:textId="77777777" w:rsidR="009828E9" w:rsidRDefault="001A484F" w:rsidP="00F5245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9828E9" w:rsidRPr="009828E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口腔ケア及び睡眠ケア研究とBD解析の融合による認知症・生活習慣病の</w:t>
      </w:r>
    </w:p>
    <w:p w14:paraId="5DDE9CB0" w14:textId="3FF27CBA" w:rsidR="00F52459" w:rsidRPr="00464D96" w:rsidRDefault="009828E9" w:rsidP="009828E9">
      <w:pPr>
        <w:wordWrap w:val="0"/>
        <w:autoSpaceDE w:val="0"/>
        <w:autoSpaceDN w:val="0"/>
        <w:adjustRightInd w:val="0"/>
        <w:spacing w:line="351" w:lineRule="exact"/>
        <w:ind w:firstLineChars="500" w:firstLine="1190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</w:rPr>
      </w:pPr>
      <w:r w:rsidRPr="009828E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予防開発と社会実装</w:t>
      </w:r>
    </w:p>
    <w:p w14:paraId="056DB6DC" w14:textId="14C0FFEB" w:rsidR="00897D83" w:rsidRPr="00897D83" w:rsidRDefault="001A484F" w:rsidP="009828E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>
        <w:rPr>
          <w:rFonts w:ascii="游ゴシック" w:eastAsia="游ゴシック" w:hAnsi="游ゴシック" w:hint="eastAsia"/>
          <w:color w:val="000000" w:themeColor="text1"/>
          <w:kern w:val="0"/>
          <w:sz w:val="24"/>
          <w:szCs w:val="24"/>
        </w:rPr>
        <w:t xml:space="preserve">　　　　　</w:t>
      </w:r>
    </w:p>
    <w:p w14:paraId="5D0CCF51" w14:textId="6C09E956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1A484F" w:rsidRPr="001A484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弘前大学大学院医学研究科 </w:t>
      </w:r>
      <w:r w:rsidR="009828E9" w:rsidRPr="009828E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歯科口腔外科学講座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</w:t>
      </w:r>
    </w:p>
    <w:p w14:paraId="7C282D5F" w14:textId="1ABA8942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828E9" w:rsidRPr="009828E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小林 恒</w:t>
      </w:r>
      <w:r w:rsidR="00BD5E9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75A14"/>
    <w:rsid w:val="001815A7"/>
    <w:rsid w:val="00181E9C"/>
    <w:rsid w:val="00183DF4"/>
    <w:rsid w:val="00185617"/>
    <w:rsid w:val="00187784"/>
    <w:rsid w:val="001A484F"/>
    <w:rsid w:val="001B4EB8"/>
    <w:rsid w:val="001E16A5"/>
    <w:rsid w:val="001E537A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D5D0E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2130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141C3"/>
    <w:rsid w:val="00615B67"/>
    <w:rsid w:val="00616A22"/>
    <w:rsid w:val="00632A70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828E9"/>
    <w:rsid w:val="009A0869"/>
    <w:rsid w:val="009A2830"/>
    <w:rsid w:val="009A7E4A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CB5"/>
    <w:rsid w:val="00D3109C"/>
    <w:rsid w:val="00D35C59"/>
    <w:rsid w:val="00D433EA"/>
    <w:rsid w:val="00D46339"/>
    <w:rsid w:val="00D544F8"/>
    <w:rsid w:val="00D7317C"/>
    <w:rsid w:val="00D7797B"/>
    <w:rsid w:val="00D907A5"/>
    <w:rsid w:val="00DC0762"/>
    <w:rsid w:val="00DD413C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2459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1</cp:revision>
  <cp:lastPrinted>2022-10-17T02:51:00Z</cp:lastPrinted>
  <dcterms:created xsi:type="dcterms:W3CDTF">2023-09-05T07:52:00Z</dcterms:created>
  <dcterms:modified xsi:type="dcterms:W3CDTF">2025-09-30T05:20:00Z</dcterms:modified>
</cp:coreProperties>
</file>